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E05F2C" w14:textId="77777777" w:rsidR="00481353" w:rsidRDefault="00F70E0F" w:rsidP="007D250C">
      <w:pPr>
        <w:spacing w:after="0" w:line="259" w:lineRule="auto"/>
        <w:ind w:left="52" w:right="0"/>
        <w:jc w:val="center"/>
      </w:pPr>
      <w:bookmarkStart w:id="0" w:name="_GoBack"/>
      <w:bookmarkEnd w:id="0"/>
      <w:r>
        <w:rPr>
          <w:sz w:val="28"/>
        </w:rPr>
        <w:t xml:space="preserve">MITCHELL KIWANIS CLUB SCHOLARSHIP APPLICATION </w:t>
      </w:r>
    </w:p>
    <w:p w14:paraId="55AFF413" w14:textId="77777777" w:rsidR="00481353" w:rsidRDefault="00F70E0F" w:rsidP="007D250C">
      <w:pPr>
        <w:spacing w:after="0" w:line="259" w:lineRule="auto"/>
        <w:ind w:left="52" w:right="0"/>
        <w:jc w:val="center"/>
      </w:pPr>
      <w:r>
        <w:rPr>
          <w:sz w:val="28"/>
        </w:rPr>
        <w:t xml:space="preserve">$500 scholarship awarded </w:t>
      </w:r>
    </w:p>
    <w:p w14:paraId="78873A09" w14:textId="01156D38" w:rsidR="003C4DE8" w:rsidRDefault="00F70E0F" w:rsidP="005E04BF">
      <w:pPr>
        <w:spacing w:after="0" w:line="240" w:lineRule="auto"/>
        <w:ind w:left="0" w:right="48" w:firstLine="0"/>
        <w:jc w:val="center"/>
      </w:pPr>
      <w:r>
        <w:t xml:space="preserve">This form </w:t>
      </w:r>
      <w:r w:rsidR="00954730" w:rsidRPr="003C4DE8">
        <w:rPr>
          <w:b/>
          <w:bCs/>
        </w:rPr>
        <w:t>plus two letters of recommendation</w:t>
      </w:r>
      <w:r w:rsidR="00954730">
        <w:t xml:space="preserve"> </w:t>
      </w:r>
      <w:r>
        <w:t xml:space="preserve">must be submitted by </w:t>
      </w:r>
      <w:r>
        <w:rPr>
          <w:b/>
        </w:rPr>
        <w:t xml:space="preserve">April </w:t>
      </w:r>
      <w:r w:rsidR="008F2875">
        <w:rPr>
          <w:b/>
        </w:rPr>
        <w:t>1</w:t>
      </w:r>
      <w:r>
        <w:rPr>
          <w:b/>
        </w:rPr>
        <w:t>, 202</w:t>
      </w:r>
      <w:r w:rsidR="008F2875">
        <w:rPr>
          <w:b/>
        </w:rPr>
        <w:t>4</w:t>
      </w:r>
      <w:r>
        <w:t xml:space="preserve">. </w:t>
      </w:r>
    </w:p>
    <w:p w14:paraId="5A33559E" w14:textId="26EC47BF" w:rsidR="00481353" w:rsidRDefault="00F70E0F" w:rsidP="007D250C">
      <w:pPr>
        <w:spacing w:after="0" w:line="240" w:lineRule="auto"/>
        <w:ind w:left="1629" w:firstLine="0"/>
        <w:jc w:val="center"/>
      </w:pPr>
      <w:r>
        <w:t xml:space="preserve">Attach to an email and send to </w:t>
      </w:r>
      <w:hyperlink r:id="rId4" w:history="1">
        <w:r w:rsidR="003C4DE8" w:rsidRPr="008C60B9">
          <w:rPr>
            <w:rStyle w:val="Hyperlink"/>
          </w:rPr>
          <w:t>mitchellkiwanis@yahoo.com</w:t>
        </w:r>
      </w:hyperlink>
      <w:r w:rsidR="003C4DE8">
        <w:t xml:space="preserve"> or mail to Mitchell Kiwanis Club</w:t>
      </w:r>
    </w:p>
    <w:p w14:paraId="16C99C40" w14:textId="3D73BFBA" w:rsidR="003C4DE8" w:rsidRDefault="003C4DE8" w:rsidP="007D250C">
      <w:pPr>
        <w:spacing w:after="0" w:line="240" w:lineRule="auto"/>
        <w:ind w:left="1629" w:firstLine="0"/>
        <w:jc w:val="center"/>
      </w:pPr>
      <w:r>
        <w:t>PO Box 131</w:t>
      </w:r>
    </w:p>
    <w:p w14:paraId="37EE8914" w14:textId="0F580223" w:rsidR="003C4DE8" w:rsidRDefault="003C4DE8" w:rsidP="007D250C">
      <w:pPr>
        <w:spacing w:after="0" w:line="240" w:lineRule="auto"/>
        <w:ind w:left="1629" w:firstLine="0"/>
        <w:jc w:val="center"/>
      </w:pPr>
      <w:r>
        <w:t>Mitchell, SD 57301</w:t>
      </w:r>
    </w:p>
    <w:p w14:paraId="47684EF8" w14:textId="77777777" w:rsidR="007D250C" w:rsidRDefault="007D250C" w:rsidP="007D250C">
      <w:pPr>
        <w:spacing w:after="0" w:line="259" w:lineRule="auto"/>
        <w:ind w:left="-5" w:right="0"/>
        <w:rPr>
          <w:b/>
          <w:sz w:val="28"/>
        </w:rPr>
      </w:pPr>
    </w:p>
    <w:p w14:paraId="7E686AA2" w14:textId="6820A50A" w:rsidR="00481353" w:rsidRDefault="00F70E0F">
      <w:pPr>
        <w:spacing w:after="276" w:line="259" w:lineRule="auto"/>
        <w:ind w:left="-5" w:right="0"/>
      </w:pPr>
      <w:r>
        <w:rPr>
          <w:b/>
          <w:sz w:val="28"/>
        </w:rPr>
        <w:t xml:space="preserve">Application Data 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80"/>
        <w:gridCol w:w="9668"/>
      </w:tblGrid>
      <w:tr w:rsidR="00A3238B" w14:paraId="6C60F48F" w14:textId="77777777" w:rsidTr="00A3238B">
        <w:tc>
          <w:tcPr>
            <w:tcW w:w="1080" w:type="dxa"/>
          </w:tcPr>
          <w:p w14:paraId="4C2840D7" w14:textId="6000ED6C" w:rsidR="00A3238B" w:rsidRDefault="00A3238B">
            <w:pPr>
              <w:ind w:left="0" w:right="0" w:firstLine="0"/>
            </w:pPr>
            <w:r>
              <w:t>Name</w:t>
            </w:r>
          </w:p>
        </w:tc>
        <w:tc>
          <w:tcPr>
            <w:tcW w:w="9668" w:type="dxa"/>
          </w:tcPr>
          <w:p w14:paraId="167470A4" w14:textId="77777777" w:rsidR="00A3238B" w:rsidRDefault="00A3238B">
            <w:pPr>
              <w:ind w:left="0" w:right="0" w:firstLine="0"/>
            </w:pPr>
          </w:p>
          <w:p w14:paraId="3F4C4788" w14:textId="77777777" w:rsidR="00A3238B" w:rsidRDefault="00A3238B">
            <w:pPr>
              <w:ind w:left="0" w:right="0" w:firstLine="0"/>
            </w:pPr>
          </w:p>
        </w:tc>
      </w:tr>
    </w:tbl>
    <w:p w14:paraId="6A13AA6B" w14:textId="77777777" w:rsidR="00481353" w:rsidRDefault="00F70E0F">
      <w:pPr>
        <w:tabs>
          <w:tab w:val="center" w:pos="1570"/>
          <w:tab w:val="center" w:pos="5181"/>
          <w:tab w:val="center" w:pos="9070"/>
        </w:tabs>
        <w:spacing w:after="297" w:line="265" w:lineRule="auto"/>
        <w:ind w:left="0" w:right="0" w:firstLine="0"/>
      </w:pPr>
      <w:r>
        <w:rPr>
          <w:sz w:val="22"/>
        </w:rPr>
        <w:tab/>
      </w:r>
      <w:r>
        <w:rPr>
          <w:sz w:val="16"/>
        </w:rPr>
        <w:t xml:space="preserve">Last </w:t>
      </w:r>
      <w:r>
        <w:rPr>
          <w:sz w:val="16"/>
        </w:rPr>
        <w:tab/>
        <w:t xml:space="preserve">First </w:t>
      </w:r>
      <w:r>
        <w:rPr>
          <w:sz w:val="16"/>
        </w:rPr>
        <w:tab/>
        <w:t xml:space="preserve">Middle Initial 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80"/>
        <w:gridCol w:w="9668"/>
      </w:tblGrid>
      <w:tr w:rsidR="00A3238B" w14:paraId="03D894BD" w14:textId="77777777" w:rsidTr="00A3238B">
        <w:tc>
          <w:tcPr>
            <w:tcW w:w="1080" w:type="dxa"/>
          </w:tcPr>
          <w:p w14:paraId="6E7D9E4F" w14:textId="7BAD8CFC" w:rsidR="00A3238B" w:rsidRDefault="00A3238B" w:rsidP="00A3238B">
            <w:pPr>
              <w:spacing w:after="0"/>
              <w:ind w:left="0" w:right="0" w:firstLine="0"/>
            </w:pPr>
            <w:r>
              <w:t>Address</w:t>
            </w:r>
          </w:p>
        </w:tc>
        <w:tc>
          <w:tcPr>
            <w:tcW w:w="9668" w:type="dxa"/>
          </w:tcPr>
          <w:p w14:paraId="2E8A6766" w14:textId="77777777" w:rsidR="00A3238B" w:rsidRDefault="00A3238B" w:rsidP="00A3238B">
            <w:pPr>
              <w:spacing w:after="0" w:line="240" w:lineRule="auto"/>
              <w:ind w:left="0" w:right="0" w:firstLine="0"/>
            </w:pPr>
          </w:p>
          <w:p w14:paraId="642F40DF" w14:textId="77777777" w:rsidR="00A3238B" w:rsidRDefault="00A3238B" w:rsidP="00A3238B">
            <w:pPr>
              <w:spacing w:after="0"/>
              <w:ind w:left="0" w:right="0" w:firstLine="0"/>
            </w:pPr>
          </w:p>
        </w:tc>
      </w:tr>
    </w:tbl>
    <w:p w14:paraId="0C4179E3" w14:textId="26E6C00F" w:rsidR="00481353" w:rsidRDefault="00F70E0F" w:rsidP="00A3238B">
      <w:pPr>
        <w:spacing w:after="61" w:line="259" w:lineRule="auto"/>
        <w:ind w:left="994" w:right="0" w:firstLine="446"/>
      </w:pPr>
      <w:r>
        <w:rPr>
          <w:sz w:val="16"/>
        </w:rPr>
        <w:t xml:space="preserve">Street Address </w:t>
      </w:r>
      <w:r w:rsidR="00A3238B">
        <w:rPr>
          <w:sz w:val="16"/>
        </w:rPr>
        <w:tab/>
      </w:r>
      <w:r w:rsidR="00A3238B">
        <w:rPr>
          <w:sz w:val="16"/>
        </w:rPr>
        <w:tab/>
      </w:r>
      <w:r w:rsidR="00A3238B">
        <w:rPr>
          <w:sz w:val="16"/>
        </w:rPr>
        <w:tab/>
      </w:r>
      <w:r w:rsidR="00A3238B">
        <w:rPr>
          <w:sz w:val="16"/>
        </w:rPr>
        <w:tab/>
      </w:r>
      <w:r w:rsidR="00A3238B">
        <w:rPr>
          <w:sz w:val="16"/>
        </w:rPr>
        <w:tab/>
      </w:r>
      <w:r w:rsidR="00A3238B">
        <w:rPr>
          <w:sz w:val="16"/>
        </w:rPr>
        <w:tab/>
      </w:r>
      <w:r>
        <w:rPr>
          <w:sz w:val="16"/>
        </w:rPr>
        <w:t xml:space="preserve">City </w:t>
      </w:r>
      <w:r>
        <w:rPr>
          <w:sz w:val="16"/>
        </w:rPr>
        <w:tab/>
      </w:r>
      <w:r w:rsidR="00A3238B">
        <w:rPr>
          <w:sz w:val="16"/>
        </w:rPr>
        <w:tab/>
      </w:r>
      <w:r>
        <w:rPr>
          <w:sz w:val="16"/>
        </w:rPr>
        <w:t xml:space="preserve">State </w:t>
      </w:r>
      <w:r>
        <w:rPr>
          <w:sz w:val="16"/>
        </w:rPr>
        <w:tab/>
      </w:r>
      <w:r w:rsidR="00A3238B">
        <w:rPr>
          <w:sz w:val="16"/>
        </w:rPr>
        <w:tab/>
      </w:r>
      <w:r>
        <w:rPr>
          <w:sz w:val="16"/>
        </w:rPr>
        <w:t xml:space="preserve">Zip Code 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230"/>
        <w:gridCol w:w="9523"/>
      </w:tblGrid>
      <w:tr w:rsidR="00A3238B" w14:paraId="50BCA1E2" w14:textId="77777777" w:rsidTr="00A3238B">
        <w:tc>
          <w:tcPr>
            <w:tcW w:w="990" w:type="dxa"/>
          </w:tcPr>
          <w:p w14:paraId="22E0387C" w14:textId="32612C45" w:rsidR="00A3238B" w:rsidRDefault="00A3238B">
            <w:pPr>
              <w:spacing w:after="280"/>
              <w:ind w:left="0" w:right="0" w:firstLine="0"/>
            </w:pPr>
            <w:r>
              <w:t>Telephone</w:t>
            </w:r>
          </w:p>
        </w:tc>
        <w:tc>
          <w:tcPr>
            <w:tcW w:w="9758" w:type="dxa"/>
          </w:tcPr>
          <w:p w14:paraId="0EE3B5A8" w14:textId="77777777" w:rsidR="00A3238B" w:rsidRDefault="00A3238B">
            <w:pPr>
              <w:spacing w:after="280"/>
              <w:ind w:left="0" w:right="0" w:firstLine="0"/>
            </w:pPr>
          </w:p>
        </w:tc>
      </w:tr>
    </w:tbl>
    <w:p w14:paraId="5242940E" w14:textId="77777777" w:rsidR="00A3238B" w:rsidRDefault="00A3238B" w:rsidP="00A3238B">
      <w:pPr>
        <w:spacing w:after="0" w:line="240" w:lineRule="auto"/>
        <w:ind w:left="-5" w:right="0"/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90"/>
        <w:gridCol w:w="9758"/>
      </w:tblGrid>
      <w:tr w:rsidR="00A3238B" w14:paraId="0ABD599B" w14:textId="77777777" w:rsidTr="00172B37">
        <w:tc>
          <w:tcPr>
            <w:tcW w:w="990" w:type="dxa"/>
          </w:tcPr>
          <w:p w14:paraId="3D0BA051" w14:textId="639B559A" w:rsidR="00A3238B" w:rsidRDefault="00A3238B" w:rsidP="00172B37">
            <w:pPr>
              <w:spacing w:after="280"/>
              <w:ind w:left="0" w:right="0" w:firstLine="0"/>
            </w:pPr>
            <w:r>
              <w:t xml:space="preserve">Email </w:t>
            </w:r>
          </w:p>
        </w:tc>
        <w:tc>
          <w:tcPr>
            <w:tcW w:w="9758" w:type="dxa"/>
          </w:tcPr>
          <w:p w14:paraId="02121507" w14:textId="77777777" w:rsidR="00A3238B" w:rsidRDefault="00A3238B" w:rsidP="00172B37">
            <w:pPr>
              <w:spacing w:after="280"/>
              <w:ind w:left="0" w:right="0" w:firstLine="0"/>
            </w:pPr>
          </w:p>
        </w:tc>
      </w:tr>
    </w:tbl>
    <w:p w14:paraId="583CF3E7" w14:textId="77777777" w:rsidR="00A3238B" w:rsidRDefault="00A3238B" w:rsidP="00A3238B">
      <w:pPr>
        <w:spacing w:after="0" w:line="240" w:lineRule="auto"/>
        <w:ind w:left="10" w:right="0"/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250"/>
        <w:gridCol w:w="8503"/>
      </w:tblGrid>
      <w:tr w:rsidR="00A3238B" w14:paraId="50BBE7FA" w14:textId="77777777" w:rsidTr="00780B05">
        <w:trPr>
          <w:trHeight w:val="752"/>
        </w:trPr>
        <w:tc>
          <w:tcPr>
            <w:tcW w:w="2250" w:type="dxa"/>
          </w:tcPr>
          <w:p w14:paraId="035C90B6" w14:textId="15615D3B" w:rsidR="00A3238B" w:rsidRDefault="00A3238B" w:rsidP="00780B05">
            <w:pPr>
              <w:spacing w:after="0"/>
              <w:ind w:left="0" w:right="0" w:firstLine="0"/>
            </w:pPr>
            <w:r>
              <w:t>Name of Parent or Guardian</w:t>
            </w:r>
          </w:p>
        </w:tc>
        <w:tc>
          <w:tcPr>
            <w:tcW w:w="8503" w:type="dxa"/>
          </w:tcPr>
          <w:p w14:paraId="112843C0" w14:textId="77777777" w:rsidR="00A3238B" w:rsidRDefault="00A3238B" w:rsidP="00172B37">
            <w:pPr>
              <w:spacing w:after="280"/>
              <w:ind w:left="0" w:right="0" w:firstLine="0"/>
            </w:pPr>
          </w:p>
        </w:tc>
      </w:tr>
    </w:tbl>
    <w:p w14:paraId="626FDD7D" w14:textId="77777777" w:rsidR="00A3238B" w:rsidRDefault="00A3238B" w:rsidP="00A3238B">
      <w:pPr>
        <w:spacing w:after="0" w:line="240" w:lineRule="auto"/>
        <w:ind w:left="10" w:right="0"/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521"/>
        <w:gridCol w:w="7029"/>
        <w:gridCol w:w="2203"/>
      </w:tblGrid>
      <w:tr w:rsidR="00A3238B" w14:paraId="41A4309C" w14:textId="52B2EC64" w:rsidTr="00A3238B">
        <w:tc>
          <w:tcPr>
            <w:tcW w:w="1521" w:type="dxa"/>
          </w:tcPr>
          <w:p w14:paraId="7890F4BA" w14:textId="016FD1E6" w:rsidR="00A3238B" w:rsidRDefault="00A3238B" w:rsidP="00A3238B">
            <w:pPr>
              <w:spacing w:after="0"/>
              <w:ind w:left="0" w:right="0" w:firstLine="0"/>
            </w:pPr>
            <w:r>
              <w:t>Applicant Signature</w:t>
            </w:r>
          </w:p>
        </w:tc>
        <w:tc>
          <w:tcPr>
            <w:tcW w:w="7029" w:type="dxa"/>
          </w:tcPr>
          <w:p w14:paraId="6C097396" w14:textId="77777777" w:rsidR="00A3238B" w:rsidRDefault="00A3238B" w:rsidP="00172B37">
            <w:pPr>
              <w:spacing w:after="280"/>
              <w:ind w:left="0" w:right="0" w:firstLine="0"/>
            </w:pPr>
          </w:p>
        </w:tc>
        <w:tc>
          <w:tcPr>
            <w:tcW w:w="2203" w:type="dxa"/>
          </w:tcPr>
          <w:p w14:paraId="35238894" w14:textId="3ACCB599" w:rsidR="00A3238B" w:rsidRDefault="00A3238B" w:rsidP="00172B37">
            <w:pPr>
              <w:spacing w:after="280"/>
              <w:ind w:left="0" w:right="0" w:firstLine="0"/>
            </w:pPr>
          </w:p>
        </w:tc>
      </w:tr>
    </w:tbl>
    <w:p w14:paraId="760AA1BA" w14:textId="049B3703" w:rsidR="00A3238B" w:rsidRPr="00A3238B" w:rsidRDefault="00A3238B" w:rsidP="007D250C">
      <w:pPr>
        <w:spacing w:after="0" w:line="259" w:lineRule="auto"/>
        <w:ind w:left="-5" w:right="0"/>
        <w:rPr>
          <w:bCs/>
          <w:sz w:val="20"/>
          <w:szCs w:val="20"/>
        </w:rPr>
      </w:pP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 w:rsidRPr="00A3238B">
        <w:rPr>
          <w:bCs/>
          <w:sz w:val="20"/>
          <w:szCs w:val="20"/>
        </w:rPr>
        <w:t>Date</w:t>
      </w:r>
    </w:p>
    <w:p w14:paraId="223BC56A" w14:textId="5A22D8F5" w:rsidR="00481353" w:rsidRDefault="00F70E0F">
      <w:pPr>
        <w:spacing w:after="276" w:line="259" w:lineRule="auto"/>
        <w:ind w:left="-5" w:right="0"/>
      </w:pPr>
      <w:r>
        <w:rPr>
          <w:b/>
          <w:sz w:val="28"/>
        </w:rPr>
        <w:t>Post-Seconda</w:t>
      </w:r>
      <w:r w:rsidR="00780B05">
        <w:rPr>
          <w:b/>
          <w:sz w:val="28"/>
        </w:rPr>
        <w:t>ry Plans</w:t>
      </w:r>
      <w:r>
        <w:rPr>
          <w:b/>
          <w:sz w:val="28"/>
        </w:rPr>
        <w:t xml:space="preserve">: </w:t>
      </w:r>
    </w:p>
    <w:p w14:paraId="6A112ED9" w14:textId="77777777" w:rsidR="00481353" w:rsidRDefault="00F70E0F" w:rsidP="007D250C">
      <w:pPr>
        <w:spacing w:after="0" w:line="241" w:lineRule="auto"/>
        <w:ind w:left="0" w:right="0" w:firstLine="0"/>
        <w:rPr>
          <w:sz w:val="22"/>
        </w:rPr>
      </w:pPr>
      <w:r>
        <w:rPr>
          <w:sz w:val="22"/>
        </w:rPr>
        <w:t xml:space="preserve">Name of college you are planning to attend upon graduation from high school. List those you are considering if you have not yet decided. </w:t>
      </w:r>
    </w:p>
    <w:p w14:paraId="7E8CC7E0" w14:textId="77777777" w:rsidR="007D250C" w:rsidRDefault="007D250C" w:rsidP="007D250C">
      <w:pPr>
        <w:spacing w:after="0" w:line="241" w:lineRule="auto"/>
        <w:ind w:left="0" w:right="0" w:firstLine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48"/>
      </w:tblGrid>
      <w:tr w:rsidR="007D250C" w14:paraId="38C8B146" w14:textId="77777777" w:rsidTr="007D250C">
        <w:tc>
          <w:tcPr>
            <w:tcW w:w="10748" w:type="dxa"/>
          </w:tcPr>
          <w:p w14:paraId="47EBB698" w14:textId="77777777" w:rsidR="007D250C" w:rsidRDefault="007D250C">
            <w:pPr>
              <w:tabs>
                <w:tab w:val="center" w:pos="1614"/>
                <w:tab w:val="center" w:pos="7523"/>
              </w:tabs>
              <w:spacing w:after="350" w:line="265" w:lineRule="auto"/>
              <w:ind w:left="0" w:right="0" w:firstLine="0"/>
              <w:rPr>
                <w:sz w:val="22"/>
              </w:rPr>
            </w:pPr>
          </w:p>
        </w:tc>
      </w:tr>
    </w:tbl>
    <w:p w14:paraId="03F9A342" w14:textId="78566B73" w:rsidR="00481353" w:rsidRDefault="00F70E0F">
      <w:pPr>
        <w:tabs>
          <w:tab w:val="center" w:pos="1614"/>
          <w:tab w:val="center" w:pos="7523"/>
        </w:tabs>
        <w:spacing w:after="350" w:line="265" w:lineRule="auto"/>
        <w:ind w:left="0" w:right="0" w:firstLine="0"/>
      </w:pPr>
      <w:r>
        <w:rPr>
          <w:sz w:val="22"/>
        </w:rPr>
        <w:tab/>
      </w:r>
      <w:r>
        <w:rPr>
          <w:sz w:val="16"/>
        </w:rPr>
        <w:t xml:space="preserve">Name of College/University </w:t>
      </w:r>
      <w:r>
        <w:rPr>
          <w:sz w:val="16"/>
        </w:rPr>
        <w:tab/>
        <w:t xml:space="preserve">City/State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48"/>
      </w:tblGrid>
      <w:tr w:rsidR="007D250C" w14:paraId="2ECA7130" w14:textId="77777777" w:rsidTr="007D250C">
        <w:tc>
          <w:tcPr>
            <w:tcW w:w="10748" w:type="dxa"/>
          </w:tcPr>
          <w:p w14:paraId="55A82619" w14:textId="77777777" w:rsidR="007D250C" w:rsidRDefault="007D250C" w:rsidP="007D250C">
            <w:pPr>
              <w:tabs>
                <w:tab w:val="center" w:pos="1614"/>
                <w:tab w:val="center" w:pos="7523"/>
              </w:tabs>
              <w:spacing w:after="350" w:line="265" w:lineRule="auto"/>
              <w:ind w:left="0" w:right="0" w:firstLine="0"/>
              <w:rPr>
                <w:sz w:val="22"/>
              </w:rPr>
            </w:pPr>
          </w:p>
        </w:tc>
      </w:tr>
    </w:tbl>
    <w:p w14:paraId="547CDC2D" w14:textId="77777777" w:rsidR="00481353" w:rsidRDefault="00F70E0F">
      <w:pPr>
        <w:tabs>
          <w:tab w:val="center" w:pos="1614"/>
          <w:tab w:val="center" w:pos="7563"/>
        </w:tabs>
        <w:spacing w:after="331" w:line="265" w:lineRule="auto"/>
        <w:ind w:left="0" w:right="0" w:firstLine="0"/>
      </w:pPr>
      <w:r>
        <w:rPr>
          <w:sz w:val="22"/>
        </w:rPr>
        <w:tab/>
      </w:r>
      <w:r>
        <w:rPr>
          <w:sz w:val="16"/>
        </w:rPr>
        <w:t>Name of College/University</w:t>
      </w:r>
      <w:r>
        <w:rPr>
          <w:sz w:val="18"/>
        </w:rPr>
        <w:t xml:space="preserve"> </w:t>
      </w:r>
      <w:r>
        <w:rPr>
          <w:sz w:val="18"/>
        </w:rPr>
        <w:tab/>
        <w:t xml:space="preserve">City/Stat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48"/>
      </w:tblGrid>
      <w:tr w:rsidR="007D250C" w14:paraId="5EB97648" w14:textId="77777777" w:rsidTr="00172B37">
        <w:tc>
          <w:tcPr>
            <w:tcW w:w="10748" w:type="dxa"/>
          </w:tcPr>
          <w:p w14:paraId="164E8E65" w14:textId="77777777" w:rsidR="007D250C" w:rsidRDefault="007D250C" w:rsidP="00172B37">
            <w:pPr>
              <w:tabs>
                <w:tab w:val="center" w:pos="1614"/>
                <w:tab w:val="center" w:pos="7523"/>
              </w:tabs>
              <w:spacing w:after="350" w:line="265" w:lineRule="auto"/>
              <w:ind w:left="0" w:right="0" w:firstLine="0"/>
              <w:rPr>
                <w:sz w:val="22"/>
              </w:rPr>
            </w:pPr>
          </w:p>
        </w:tc>
      </w:tr>
    </w:tbl>
    <w:p w14:paraId="0BFB8DD6" w14:textId="77777777" w:rsidR="007D250C" w:rsidRDefault="007D250C" w:rsidP="007D250C">
      <w:pPr>
        <w:tabs>
          <w:tab w:val="center" w:pos="1614"/>
          <w:tab w:val="center" w:pos="7523"/>
        </w:tabs>
        <w:spacing w:after="350" w:line="265" w:lineRule="auto"/>
        <w:ind w:left="0" w:right="0" w:firstLine="0"/>
      </w:pPr>
      <w:r>
        <w:rPr>
          <w:sz w:val="22"/>
        </w:rPr>
        <w:tab/>
      </w:r>
      <w:r>
        <w:rPr>
          <w:sz w:val="16"/>
        </w:rPr>
        <w:t xml:space="preserve">Name of College/University </w:t>
      </w:r>
      <w:r>
        <w:rPr>
          <w:sz w:val="16"/>
        </w:rPr>
        <w:tab/>
        <w:t xml:space="preserve">City/State  </w:t>
      </w:r>
    </w:p>
    <w:p w14:paraId="629EDBA4" w14:textId="5ECF7169" w:rsidR="00481353" w:rsidRDefault="00F70E0F">
      <w:pPr>
        <w:ind w:left="-5" w:right="0"/>
      </w:pPr>
      <w:r>
        <w:lastRenderedPageBreak/>
        <w:t xml:space="preserve">High School Involvement and Activities: (please list or attach) </w:t>
      </w:r>
    </w:p>
    <w:p w14:paraId="035CFDD8" w14:textId="18287B8D" w:rsidR="00481353" w:rsidRDefault="00481353">
      <w:pPr>
        <w:spacing w:after="0" w:line="259" w:lineRule="auto"/>
        <w:ind w:left="0" w:right="0" w:firstLine="0"/>
      </w:pPr>
    </w:p>
    <w:p w14:paraId="21830417" w14:textId="77777777" w:rsidR="00481353" w:rsidRDefault="00F70E0F">
      <w:pPr>
        <w:spacing w:after="0" w:line="259" w:lineRule="auto"/>
        <w:ind w:left="0" w:right="0" w:firstLine="0"/>
      </w:pPr>
      <w:r>
        <w:t xml:space="preserve"> </w:t>
      </w:r>
    </w:p>
    <w:p w14:paraId="3A4097CF" w14:textId="31EC7D9E" w:rsidR="00481353" w:rsidRDefault="00481353">
      <w:pPr>
        <w:spacing w:after="0" w:line="259" w:lineRule="auto"/>
        <w:ind w:left="0" w:right="0" w:firstLine="0"/>
      </w:pPr>
    </w:p>
    <w:p w14:paraId="721F9D09" w14:textId="77777777" w:rsidR="007D250C" w:rsidRDefault="007D250C">
      <w:pPr>
        <w:spacing w:after="0" w:line="259" w:lineRule="auto"/>
        <w:ind w:left="0" w:right="0" w:firstLine="0"/>
      </w:pPr>
    </w:p>
    <w:p w14:paraId="5B0CB58B" w14:textId="77777777" w:rsidR="00481353" w:rsidRDefault="00F70E0F">
      <w:pPr>
        <w:spacing w:after="0" w:line="259" w:lineRule="auto"/>
        <w:ind w:left="0" w:right="0" w:firstLine="0"/>
      </w:pPr>
      <w:r>
        <w:t xml:space="preserve"> </w:t>
      </w:r>
    </w:p>
    <w:p w14:paraId="119D6B11" w14:textId="77777777" w:rsidR="00481353" w:rsidRDefault="00F70E0F">
      <w:pPr>
        <w:spacing w:after="0" w:line="259" w:lineRule="auto"/>
        <w:ind w:left="0" w:right="0" w:firstLine="0"/>
      </w:pPr>
      <w:r>
        <w:t xml:space="preserve"> </w:t>
      </w:r>
    </w:p>
    <w:p w14:paraId="5F212F49" w14:textId="4779FA6F" w:rsidR="00481353" w:rsidRDefault="00F70E0F">
      <w:pPr>
        <w:ind w:left="-5" w:right="0"/>
      </w:pPr>
      <w:r>
        <w:t xml:space="preserve">Community Involvement: (please list or attach) </w:t>
      </w:r>
    </w:p>
    <w:p w14:paraId="1BEFE174" w14:textId="77777777" w:rsidR="008F2875" w:rsidRDefault="008F2875">
      <w:pPr>
        <w:ind w:left="-5" w:right="0"/>
      </w:pPr>
    </w:p>
    <w:p w14:paraId="561A4CBF" w14:textId="77777777" w:rsidR="008F2875" w:rsidRDefault="008F2875">
      <w:pPr>
        <w:ind w:left="-5" w:right="0"/>
      </w:pPr>
    </w:p>
    <w:p w14:paraId="5C876517" w14:textId="77777777" w:rsidR="008F2875" w:rsidRDefault="008F2875">
      <w:pPr>
        <w:ind w:left="-5" w:right="0"/>
      </w:pPr>
    </w:p>
    <w:p w14:paraId="553235CA" w14:textId="77777777" w:rsidR="008F2875" w:rsidRDefault="008F2875">
      <w:pPr>
        <w:ind w:left="-5" w:right="0"/>
      </w:pPr>
    </w:p>
    <w:p w14:paraId="2374E2A8" w14:textId="77777777" w:rsidR="007D250C" w:rsidRDefault="007D250C">
      <w:pPr>
        <w:ind w:left="-5" w:right="0"/>
      </w:pPr>
    </w:p>
    <w:p w14:paraId="60312486" w14:textId="77777777" w:rsidR="008F2875" w:rsidRDefault="008F2875">
      <w:pPr>
        <w:ind w:left="-5" w:right="0"/>
      </w:pPr>
    </w:p>
    <w:p w14:paraId="08126CBA" w14:textId="02465B81" w:rsidR="008F2875" w:rsidRDefault="008F2875">
      <w:pPr>
        <w:ind w:left="-5" w:right="0"/>
      </w:pPr>
      <w:r>
        <w:t>Have you volunteered for a Kiwanis event? What event and what did you do?</w:t>
      </w:r>
    </w:p>
    <w:p w14:paraId="171FE1A2" w14:textId="77777777" w:rsidR="00481353" w:rsidRDefault="00F70E0F">
      <w:pPr>
        <w:spacing w:after="0" w:line="259" w:lineRule="auto"/>
        <w:ind w:left="0" w:right="0" w:firstLine="0"/>
      </w:pPr>
      <w:r>
        <w:t xml:space="preserve"> </w:t>
      </w:r>
    </w:p>
    <w:p w14:paraId="3D1FBCB9" w14:textId="77777777" w:rsidR="00481353" w:rsidRDefault="00F70E0F">
      <w:pPr>
        <w:spacing w:after="0" w:line="259" w:lineRule="auto"/>
        <w:ind w:left="0" w:right="0" w:firstLine="0"/>
      </w:pPr>
      <w:r>
        <w:t xml:space="preserve"> </w:t>
      </w:r>
    </w:p>
    <w:p w14:paraId="0597D9E1" w14:textId="77777777" w:rsidR="00481353" w:rsidRDefault="00F70E0F">
      <w:pPr>
        <w:spacing w:after="0" w:line="259" w:lineRule="auto"/>
        <w:ind w:left="0" w:right="0" w:firstLine="0"/>
      </w:pPr>
      <w:r>
        <w:t xml:space="preserve"> </w:t>
      </w:r>
    </w:p>
    <w:p w14:paraId="2D8E49F5" w14:textId="56281076" w:rsidR="00481353" w:rsidRDefault="00481353">
      <w:pPr>
        <w:spacing w:after="0" w:line="259" w:lineRule="auto"/>
        <w:ind w:left="0" w:right="0" w:firstLine="0"/>
      </w:pPr>
    </w:p>
    <w:p w14:paraId="26BF68E9" w14:textId="77777777" w:rsidR="007D250C" w:rsidRDefault="007D250C">
      <w:pPr>
        <w:spacing w:after="0" w:line="259" w:lineRule="auto"/>
        <w:ind w:left="0" w:right="0" w:firstLine="0"/>
      </w:pPr>
    </w:p>
    <w:p w14:paraId="46B7FED7" w14:textId="77777777" w:rsidR="00481353" w:rsidRDefault="00F70E0F">
      <w:pPr>
        <w:spacing w:after="0" w:line="259" w:lineRule="auto"/>
        <w:ind w:left="0" w:right="0" w:firstLine="0"/>
      </w:pPr>
      <w:r>
        <w:t xml:space="preserve"> </w:t>
      </w:r>
    </w:p>
    <w:p w14:paraId="1BB858D9" w14:textId="77777777" w:rsidR="00481353" w:rsidRDefault="00F70E0F">
      <w:pPr>
        <w:spacing w:after="0" w:line="259" w:lineRule="auto"/>
        <w:ind w:left="0" w:right="0" w:firstLine="0"/>
      </w:pPr>
      <w:r>
        <w:t xml:space="preserve"> </w:t>
      </w:r>
    </w:p>
    <w:p w14:paraId="0A352F0A" w14:textId="07ECFEF2" w:rsidR="00481353" w:rsidRDefault="00F70E0F">
      <w:pPr>
        <w:ind w:left="-5" w:right="0"/>
      </w:pPr>
      <w:r>
        <w:t xml:space="preserve">Please summarize your </w:t>
      </w:r>
      <w:r w:rsidR="008F2875">
        <w:t>post-high</w:t>
      </w:r>
      <w:r>
        <w:t xml:space="preserve"> school goals: </w:t>
      </w:r>
    </w:p>
    <w:p w14:paraId="355A3A92" w14:textId="77777777" w:rsidR="00481353" w:rsidRDefault="00F70E0F">
      <w:pPr>
        <w:spacing w:after="0" w:line="259" w:lineRule="auto"/>
        <w:ind w:left="0" w:right="0" w:firstLine="0"/>
      </w:pPr>
      <w:r>
        <w:t xml:space="preserve"> </w:t>
      </w:r>
    </w:p>
    <w:p w14:paraId="6185C5C2" w14:textId="77777777" w:rsidR="00481353" w:rsidRDefault="00F70E0F">
      <w:pPr>
        <w:spacing w:after="0" w:line="259" w:lineRule="auto"/>
        <w:ind w:left="0" w:right="0" w:firstLine="0"/>
      </w:pPr>
      <w:r>
        <w:t xml:space="preserve"> </w:t>
      </w:r>
    </w:p>
    <w:p w14:paraId="640091B2" w14:textId="77777777" w:rsidR="00481353" w:rsidRDefault="00F70E0F">
      <w:pPr>
        <w:spacing w:after="0" w:line="259" w:lineRule="auto"/>
        <w:ind w:left="0" w:right="0" w:firstLine="0"/>
      </w:pPr>
      <w:r>
        <w:t xml:space="preserve"> </w:t>
      </w:r>
    </w:p>
    <w:p w14:paraId="04E23AED" w14:textId="77777777" w:rsidR="00481353" w:rsidRDefault="00F70E0F">
      <w:pPr>
        <w:spacing w:after="0" w:line="259" w:lineRule="auto"/>
        <w:ind w:left="0" w:right="0" w:firstLine="0"/>
      </w:pPr>
      <w:r>
        <w:t xml:space="preserve"> </w:t>
      </w:r>
    </w:p>
    <w:p w14:paraId="75FB40BB" w14:textId="77777777" w:rsidR="00481353" w:rsidRDefault="00F70E0F">
      <w:pPr>
        <w:spacing w:after="0" w:line="259" w:lineRule="auto"/>
        <w:ind w:left="0" w:right="0" w:firstLine="0"/>
      </w:pPr>
      <w:r>
        <w:t xml:space="preserve"> </w:t>
      </w:r>
    </w:p>
    <w:p w14:paraId="42EF2D56" w14:textId="77777777" w:rsidR="00481353" w:rsidRDefault="00F70E0F">
      <w:pPr>
        <w:spacing w:after="0" w:line="259" w:lineRule="auto"/>
        <w:ind w:left="0" w:right="0" w:firstLine="0"/>
      </w:pPr>
      <w:r>
        <w:t xml:space="preserve"> </w:t>
      </w:r>
    </w:p>
    <w:p w14:paraId="6CAB0931" w14:textId="77777777" w:rsidR="00481353" w:rsidRDefault="00F70E0F">
      <w:pPr>
        <w:spacing w:after="0" w:line="259" w:lineRule="auto"/>
        <w:ind w:left="0" w:right="0" w:firstLine="0"/>
      </w:pPr>
      <w:r>
        <w:t xml:space="preserve"> </w:t>
      </w:r>
    </w:p>
    <w:p w14:paraId="788C8B8B" w14:textId="77777777" w:rsidR="00481353" w:rsidRDefault="00F70E0F">
      <w:pPr>
        <w:spacing w:after="0" w:line="259" w:lineRule="auto"/>
        <w:ind w:left="0" w:right="0" w:firstLine="0"/>
      </w:pPr>
      <w:r>
        <w:t xml:space="preserve"> </w:t>
      </w:r>
    </w:p>
    <w:p w14:paraId="42D23F51" w14:textId="2685BC64" w:rsidR="00481353" w:rsidRDefault="008F2875">
      <w:pPr>
        <w:ind w:left="-5" w:right="0"/>
      </w:pPr>
      <w:r w:rsidRPr="007D250C">
        <w:rPr>
          <w:b/>
          <w:bCs/>
        </w:rPr>
        <w:t>Kiwanis is all about kids, our motto is changing the world one community and one child at a time</w:t>
      </w:r>
      <w:r w:rsidR="00F70E0F" w:rsidRPr="007D250C">
        <w:rPr>
          <w:b/>
          <w:bCs/>
        </w:rPr>
        <w:t xml:space="preserve">. </w:t>
      </w:r>
      <w:r w:rsidRPr="007D250C">
        <w:rPr>
          <w:b/>
          <w:bCs/>
        </w:rPr>
        <w:t>If you could make a difference in the life of a child, what would you do?</w:t>
      </w:r>
      <w:r>
        <w:t xml:space="preserve"> </w:t>
      </w:r>
      <w:r w:rsidR="00A3238B">
        <w:t xml:space="preserve">(Write a minimum of 250 words to a maximum of 500) </w:t>
      </w:r>
      <w:r w:rsidR="00F70E0F">
        <w:rPr>
          <w:b/>
        </w:rPr>
        <w:t xml:space="preserve">Grammar and punctuation </w:t>
      </w:r>
      <w:r>
        <w:rPr>
          <w:b/>
        </w:rPr>
        <w:t>are</w:t>
      </w:r>
      <w:r w:rsidR="00F70E0F">
        <w:rPr>
          <w:b/>
        </w:rPr>
        <w:t xml:space="preserve"> considered in the evaluation process. </w:t>
      </w:r>
    </w:p>
    <w:p w14:paraId="16D3EEF4" w14:textId="77777777" w:rsidR="00481353" w:rsidRDefault="00F70E0F">
      <w:pPr>
        <w:spacing w:after="0" w:line="259" w:lineRule="auto"/>
        <w:ind w:left="0" w:right="0" w:firstLine="0"/>
      </w:pPr>
      <w:r>
        <w:rPr>
          <w:sz w:val="28"/>
        </w:rPr>
        <w:t xml:space="preserve"> </w:t>
      </w:r>
    </w:p>
    <w:p w14:paraId="5B82C907" w14:textId="77777777" w:rsidR="00481353" w:rsidRDefault="00F70E0F">
      <w:pPr>
        <w:spacing w:after="0" w:line="259" w:lineRule="auto"/>
        <w:ind w:left="0" w:right="0" w:firstLine="0"/>
        <w:rPr>
          <w:sz w:val="28"/>
        </w:rPr>
      </w:pPr>
      <w:r>
        <w:rPr>
          <w:sz w:val="28"/>
        </w:rPr>
        <w:t xml:space="preserve"> </w:t>
      </w:r>
    </w:p>
    <w:p w14:paraId="096F5C60" w14:textId="77777777" w:rsidR="00780B05" w:rsidRDefault="00780B05">
      <w:pPr>
        <w:spacing w:after="0" w:line="259" w:lineRule="auto"/>
        <w:ind w:left="0" w:right="0" w:firstLine="0"/>
        <w:rPr>
          <w:sz w:val="28"/>
        </w:rPr>
      </w:pPr>
    </w:p>
    <w:p w14:paraId="4366E8D6" w14:textId="77777777" w:rsidR="00481353" w:rsidRDefault="00F70E0F">
      <w:pPr>
        <w:spacing w:after="0" w:line="259" w:lineRule="auto"/>
        <w:ind w:left="0" w:right="0" w:firstLine="0"/>
        <w:rPr>
          <w:sz w:val="28"/>
        </w:rPr>
      </w:pPr>
      <w:r>
        <w:rPr>
          <w:sz w:val="28"/>
        </w:rPr>
        <w:t xml:space="preserve"> </w:t>
      </w:r>
    </w:p>
    <w:p w14:paraId="6B55805A" w14:textId="77777777" w:rsidR="003F259A" w:rsidRDefault="003F259A">
      <w:pPr>
        <w:spacing w:after="0" w:line="259" w:lineRule="auto"/>
        <w:ind w:left="0" w:right="0" w:firstLine="0"/>
        <w:rPr>
          <w:sz w:val="28"/>
        </w:rPr>
      </w:pPr>
    </w:p>
    <w:p w14:paraId="47C0D656" w14:textId="77777777" w:rsidR="003F259A" w:rsidRDefault="003F259A">
      <w:pPr>
        <w:spacing w:after="0" w:line="259" w:lineRule="auto"/>
        <w:ind w:left="0" w:right="0" w:firstLine="0"/>
        <w:rPr>
          <w:sz w:val="28"/>
        </w:rPr>
      </w:pPr>
    </w:p>
    <w:p w14:paraId="2408C45D" w14:textId="77777777" w:rsidR="003F259A" w:rsidRDefault="003F259A">
      <w:pPr>
        <w:spacing w:after="0" w:line="259" w:lineRule="auto"/>
        <w:ind w:left="0" w:right="0" w:firstLine="0"/>
        <w:rPr>
          <w:sz w:val="28"/>
        </w:rPr>
      </w:pPr>
    </w:p>
    <w:p w14:paraId="43A71D43" w14:textId="77777777" w:rsidR="00780B05" w:rsidRDefault="00780B05">
      <w:pPr>
        <w:spacing w:after="0" w:line="259" w:lineRule="auto"/>
        <w:ind w:left="0" w:right="0" w:firstLine="0"/>
        <w:rPr>
          <w:sz w:val="28"/>
        </w:rPr>
      </w:pPr>
    </w:p>
    <w:p w14:paraId="0FF4332E" w14:textId="590F867C" w:rsidR="003F259A" w:rsidRDefault="003F259A">
      <w:pPr>
        <w:spacing w:after="0" w:line="259" w:lineRule="auto"/>
        <w:ind w:left="0" w:right="0" w:firstLine="0"/>
      </w:pPr>
      <w:r>
        <w:rPr>
          <w:sz w:val="28"/>
        </w:rPr>
        <w:t>Please include two letters of recommendation</w:t>
      </w:r>
      <w:r w:rsidR="00954730">
        <w:rPr>
          <w:sz w:val="28"/>
        </w:rPr>
        <w:t>.</w:t>
      </w:r>
    </w:p>
    <w:sectPr w:rsidR="003F259A" w:rsidSect="00737635">
      <w:pgSz w:w="12240" w:h="15840"/>
      <w:pgMar w:top="720" w:right="762" w:bottom="90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xMrU0MDKwNDcyNTBV0lEKTi0uzszPAykwqgUAe56sqywAAAA="/>
  </w:docVars>
  <w:rsids>
    <w:rsidRoot w:val="00481353"/>
    <w:rsid w:val="003C4DE8"/>
    <w:rsid w:val="003F259A"/>
    <w:rsid w:val="00481353"/>
    <w:rsid w:val="005E04BF"/>
    <w:rsid w:val="00737635"/>
    <w:rsid w:val="00780B05"/>
    <w:rsid w:val="007D250C"/>
    <w:rsid w:val="008F2875"/>
    <w:rsid w:val="00954730"/>
    <w:rsid w:val="00A3238B"/>
    <w:rsid w:val="00AE474F"/>
    <w:rsid w:val="00F70E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8B7BD9F"/>
  <w15:docId w15:val="{D3044A87-FF80-40B7-9F7D-D2D859AE64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0" w:line="250" w:lineRule="auto"/>
      <w:ind w:left="1639" w:right="1533" w:hanging="10"/>
    </w:pPr>
    <w:rPr>
      <w:rFonts w:ascii="Calibri" w:eastAsia="Calibri" w:hAnsi="Calibri" w:cs="Calibri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323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C4DE8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C4D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mitchellkiwanis@yaho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6</Words>
  <Characters>123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TCHELL KIWANIS CLUB SCHOLARSHIP APPLICATION</vt:lpstr>
    </vt:vector>
  </TitlesOfParts>
  <Company/>
  <LinksUpToDate>false</LinksUpToDate>
  <CharactersWithSpaces>1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TCHELL KIWANIS CLUB SCHOLARSHIP APPLICATION</dc:title>
  <dc:subject/>
  <dc:creator>mti</dc:creator>
  <cp:keywords/>
  <cp:lastModifiedBy>Amundson, Logan</cp:lastModifiedBy>
  <cp:revision>2</cp:revision>
  <dcterms:created xsi:type="dcterms:W3CDTF">2024-03-11T20:34:00Z</dcterms:created>
  <dcterms:modified xsi:type="dcterms:W3CDTF">2024-03-11T2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26b962fc463b5d791e365368a6faf6656304dfb661bc4bf75b19a29cd1fdec9</vt:lpwstr>
  </property>
</Properties>
</file>